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pomme cannell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Professional use,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Fragrance composition (fragrance).</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d-limonene; cinnamaldehyde; α-methylcinnamaldehyde; cinnam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Dispose of contents/container in ... (... in accordance with local/regional/national or internation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iethyl malon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53-3</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05-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8-4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82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8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17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39-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1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2000 mg/kg bodyweight)</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x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68-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4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Oral), H301 (ATE=280 mg/kg bodyweight)</w:t>
              <w:br/>
              <w:t>Acute Tox. 3 (Dermal), H311 (ATE=820 mg/kg bodyweight)</w:t>
              <w:br/>
              <w:t>Acute Tox. 3 (Inhalation), H331 (ATE=0.5 mg/l/4h)</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Spicy.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84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994</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llyl hexanoate (123-68-2)</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280 mg/kg bodyweight Animal: guinea pig, Guideline: OECD Guideline 401 (Acute Oral Toxicity), 95% CL: 246 - 319</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20 mg/kg bodyweight Animal: rabbit, Guideline: OECD Guideline 402 (Acute Dermal Toxicity), 95% CL: 700 - 9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iethyl malonate (105-53-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5794 mg/kg bodyweight Animal: rat, Animal sex: male, Guideline: other:</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16960 mg/kg bodyweight Animal: rabbit, Animal sex: 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cinnamaldehyde (101-39-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5.34 mg/kg bodyweight Animal: rat, Animal sex: fe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bodyweight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cinnamaldehyde (101-39-3)</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25 mg/kg bodyweight Animal: rat,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fema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1200 mg/kg bodyweight Animal: mouse,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pomme cannell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llyl hexanoate (123-68-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117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4.6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iethyl malonate (105-53-3)</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02.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508.2 mg/l Test organisms (species): Desmodesmus subspicatus (previous name: Scenedesmus subspicatu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gt; 8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cinnamaldehyde (101-39-3)</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6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9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pomme cannell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lyl hexanoate (123-68-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iethyl malonate (105-53-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cyclohexyl acetate (88-4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cinnamaldehyde (101-39-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llyl hexanoate ; d-limonene ; diethyl malonate ; cinnamaldehyde ; cinnam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llyl hexanoate ; d-limonene ; cinnamaldehyde ; cinnam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dermal), Category 4</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f swallowed.</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n contact with ski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f inhaled.</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pomme cannell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Candle pomme cannelle 7%</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according to the REACH Regulation (EC) 1907/2006 amended by Regulation (EU) 2020/878</w:t>
          </w:r>
        </w:p>
        <w:p w:rsidR="009C6C12" w:rsidRPr="008F5B08" w:rsidP="008F5B08" w14:paraId="31267F45" w14:textId="67A5CBF0">
          <w:pPr>
            <w:pStyle w:val="SDSTableTextHeader"/>
          </w:pPr>
          <w:r>
            <w:rPr>
              <w:noProof/>
            </w:rPr>
            <w:t>Issue date: 4/23/2026   Version: 2.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_rels/header3.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D691925-E65A-4F94-8C5B-141AE282ADF6}"/>
</file>

<file path=customXml/itemProps3.xml><?xml version="1.0" encoding="utf-8"?>
<ds:datastoreItem xmlns:ds="http://schemas.openxmlformats.org/officeDocument/2006/customXml" ds:itemID="{32E7282A-8466-42C1-AC6D-0A97FB79A672}"/>
</file>

<file path=customXml/itemProps4.xml><?xml version="1.0" encoding="utf-8"?>
<ds:datastoreItem xmlns:ds="http://schemas.openxmlformats.org/officeDocument/2006/customXml" ds:itemID="{3A4ABB06-4A6E-4C11-9A91-BECD733EA0FC}"/>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